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10-combining-functions"/>
      <w:r>
        <w:t xml:space="preserve">Unit 5 Lesson 10: Combining Functions</w:t>
      </w:r>
      <w:bookmarkEnd w:id="20"/>
    </w:p>
    <w:p>
      <w:pPr>
        <w:pStyle w:val="Heading3"/>
      </w:pPr>
      <w:bookmarkStart w:id="21" w:name="X081218930452c0b39f66375c83f3a3ad276f033"/>
      <w:r>
        <w:t xml:space="preserve">1 Notice and Wonder: Are Book Sales Improving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how-many-books-can-one-person-have"/>
      <w:r>
        <w:t xml:space="preserve">2 How Many Books Can One Person Hav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1" name="Picture"/>
            <a:graphic>
              <a:graphicData uri="http://schemas.openxmlformats.org/drawingml/2006/picture">
                <pic:pic>
                  <pic:nvPicPr>
                    <pic:cNvPr descr="/app/tmp/embedder-1583858047.5237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1"/>
        </w:numPr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t</m:t>
            </m:r>
            <m:r>
              <m:t>)</m:t>
            </m:r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p>
      <w:pPr>
        <w:pStyle w:val="Heading3"/>
      </w:pPr>
      <w:bookmarkStart w:id="26" w:name="adding-functions"/>
      <w:r>
        <w:t xml:space="preserve">3 Adding Func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r>
          <m:t>x</m:t>
        </m:r>
        <m:r>
          <m:t>)</m:t>
        </m:r>
        <m:r>
          <m:t>+</m:t>
        </m:r>
        <m:r>
          <m:t>L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8048.627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1" name="Picture"/>
            <a:graphic>
              <a:graphicData uri="http://schemas.openxmlformats.org/drawingml/2006/picture">
                <pic:pic>
                  <pic:nvPicPr>
                    <pic:cNvPr descr="/app/tmp/embedder-1583858049.224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8049.8118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8050.3886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583858050.9879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4:12Z</dcterms:created>
  <dcterms:modified xsi:type="dcterms:W3CDTF">2020-03-10T16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GdiO1lEZZ7PqnieFeHh9Y7h18zTOACEsiurwjcf9QxEwOXmWoHcn8uUdxxsaAf8xuO4TgV2IvKWrDDEc4vsg==</vt:lpwstr>
  </property>
</Properties>
</file>